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ECD5A5" w14:textId="4A050704" w:rsidR="008173A0" w:rsidRDefault="00FA7BE8" w:rsidP="008173A0">
      <w:r w:rsidRPr="00927559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7843264" wp14:editId="141772F8">
                <wp:simplePos x="0" y="0"/>
                <wp:positionH relativeFrom="column">
                  <wp:posOffset>5687060</wp:posOffset>
                </wp:positionH>
                <wp:positionV relativeFrom="paragraph">
                  <wp:posOffset>-375920</wp:posOffset>
                </wp:positionV>
                <wp:extent cx="651510" cy="416560"/>
                <wp:effectExtent l="19050" t="19050" r="15240" b="2159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" cy="4165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023C3B50" w14:textId="77777777" w:rsidR="008173A0" w:rsidRPr="00E97B2D" w:rsidRDefault="008173A0" w:rsidP="008173A0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L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43264" id="Text Box 3" o:spid="_x0000_s1027" type="#_x0000_t202" style="position:absolute;margin-left:447.8pt;margin-top:-29.6pt;width:51.3pt;height:32.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" filled="f" strokecolor="windowText" strokeweight="2.25pt">
                <v:path arrowok="t"/>
                <v:textbox>
                  <w:txbxContent>
                    <w:p w14:paraId="023C3B50" w14:textId="77777777" w:rsidR="008173A0" w:rsidRPr="00E97B2D" w:rsidRDefault="008173A0" w:rsidP="008173A0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</w:rPr>
                        <w:t>L2</w:t>
                      </w:r>
                    </w:p>
                  </w:txbxContent>
                </v:textbox>
              </v:shape>
            </w:pict>
          </mc:Fallback>
        </mc:AlternateContent>
      </w:r>
    </w:p>
    <w:p w14:paraId="7ECCCD4A" w14:textId="3AA0E885" w:rsidR="008173A0" w:rsidRPr="00927559" w:rsidRDefault="008173A0" w:rsidP="008173A0">
      <w:pPr>
        <w:jc w:val="center"/>
        <w:rPr>
          <w:rFonts w:ascii="Arial" w:hAnsi="Arial" w:cs="Arial"/>
          <w:sz w:val="22"/>
          <w:szCs w:val="22"/>
        </w:rPr>
      </w:pPr>
      <w:r w:rsidRPr="00927559">
        <w:rPr>
          <w:rFonts w:ascii="Arial" w:hAnsi="Arial" w:cs="Arial"/>
          <w:sz w:val="22"/>
          <w:szCs w:val="22"/>
        </w:rPr>
        <w:t>KOP UNIT KERJA</w:t>
      </w:r>
    </w:p>
    <w:p w14:paraId="11EC927C" w14:textId="77777777" w:rsidR="008173A0" w:rsidRPr="00927559" w:rsidRDefault="008173A0" w:rsidP="008173A0">
      <w:pPr>
        <w:jc w:val="center"/>
        <w:rPr>
          <w:rFonts w:ascii="Arial" w:hAnsi="Arial" w:cs="Arial"/>
          <w:sz w:val="22"/>
          <w:szCs w:val="22"/>
        </w:rPr>
      </w:pPr>
    </w:p>
    <w:p w14:paraId="3BBC699A" w14:textId="77777777" w:rsidR="008173A0" w:rsidRPr="00927559" w:rsidRDefault="008173A0" w:rsidP="008173A0">
      <w:pPr>
        <w:jc w:val="center"/>
        <w:rPr>
          <w:rFonts w:ascii="Arial" w:hAnsi="Arial" w:cs="Arial"/>
          <w:sz w:val="22"/>
          <w:szCs w:val="22"/>
        </w:rPr>
      </w:pPr>
    </w:p>
    <w:p w14:paraId="462C0885" w14:textId="77777777" w:rsidR="008173A0" w:rsidRPr="00927559" w:rsidRDefault="008173A0" w:rsidP="008173A0">
      <w:pPr>
        <w:jc w:val="center"/>
        <w:rPr>
          <w:rFonts w:ascii="Arial" w:hAnsi="Arial" w:cs="Arial"/>
          <w:b/>
          <w:sz w:val="22"/>
          <w:szCs w:val="22"/>
        </w:rPr>
      </w:pPr>
      <w:r w:rsidRPr="00927559">
        <w:rPr>
          <w:rFonts w:ascii="Arial" w:hAnsi="Arial" w:cs="Arial"/>
          <w:b/>
          <w:sz w:val="22"/>
          <w:szCs w:val="22"/>
        </w:rPr>
        <w:t xml:space="preserve">SURAT PERNYATAAN </w:t>
      </w:r>
    </w:p>
    <w:p w14:paraId="224FAC69" w14:textId="77777777" w:rsidR="008173A0" w:rsidRPr="00927559" w:rsidRDefault="008173A0" w:rsidP="008173A0">
      <w:pPr>
        <w:jc w:val="center"/>
        <w:rPr>
          <w:rFonts w:ascii="Arial" w:hAnsi="Arial" w:cs="Arial"/>
          <w:b/>
          <w:sz w:val="22"/>
          <w:szCs w:val="22"/>
        </w:rPr>
      </w:pPr>
      <w:r w:rsidRPr="00927559">
        <w:rPr>
          <w:rFonts w:ascii="Arial" w:hAnsi="Arial" w:cs="Arial"/>
          <w:b/>
          <w:sz w:val="22"/>
          <w:szCs w:val="22"/>
        </w:rPr>
        <w:t>KEASLIAN KARYA ILMIAH DAN BEBAS PLAGIARISME</w:t>
      </w:r>
    </w:p>
    <w:p w14:paraId="659606AB" w14:textId="77777777" w:rsidR="008173A0" w:rsidRPr="00927559" w:rsidRDefault="008173A0" w:rsidP="008173A0">
      <w:pPr>
        <w:jc w:val="center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Nomor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: ................................................ </w:t>
      </w:r>
    </w:p>
    <w:p w14:paraId="478AB5BF" w14:textId="77777777" w:rsidR="008173A0" w:rsidRPr="00927559" w:rsidRDefault="008173A0" w:rsidP="008173A0">
      <w:pPr>
        <w:jc w:val="center"/>
        <w:rPr>
          <w:rFonts w:ascii="Arial" w:hAnsi="Arial" w:cs="Arial"/>
          <w:sz w:val="20"/>
          <w:szCs w:val="20"/>
        </w:rPr>
      </w:pPr>
    </w:p>
    <w:p w14:paraId="2F6B423F" w14:textId="77777777" w:rsidR="008173A0" w:rsidRPr="00927559" w:rsidRDefault="008173A0" w:rsidP="008173A0">
      <w:pPr>
        <w:jc w:val="center"/>
        <w:rPr>
          <w:rFonts w:ascii="Arial" w:hAnsi="Arial" w:cs="Arial"/>
          <w:sz w:val="20"/>
          <w:szCs w:val="20"/>
        </w:rPr>
      </w:pPr>
    </w:p>
    <w:p w14:paraId="40D926E8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Pimpin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Unit </w:t>
      </w:r>
      <w:proofErr w:type="spellStart"/>
      <w:r w:rsidRPr="00927559">
        <w:rPr>
          <w:rFonts w:ascii="Arial" w:hAnsi="Arial" w:cs="Arial"/>
          <w:sz w:val="20"/>
          <w:szCs w:val="20"/>
        </w:rPr>
        <w:t>Kerj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927559">
        <w:rPr>
          <w:rFonts w:ascii="Arial" w:hAnsi="Arial" w:cs="Arial"/>
          <w:sz w:val="20"/>
          <w:szCs w:val="20"/>
        </w:rPr>
        <w:t>Lingkung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Universitas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Gadjah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Mad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927559">
        <w:rPr>
          <w:rFonts w:ascii="Arial" w:hAnsi="Arial" w:cs="Arial"/>
          <w:sz w:val="20"/>
          <w:szCs w:val="20"/>
        </w:rPr>
        <w:t>bawah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ini</w:t>
      </w:r>
      <w:proofErr w:type="spellEnd"/>
      <w:r w:rsidRPr="00927559">
        <w:rPr>
          <w:rFonts w:ascii="Arial" w:hAnsi="Arial" w:cs="Arial"/>
          <w:sz w:val="20"/>
          <w:szCs w:val="20"/>
        </w:rPr>
        <w:t>,</w:t>
      </w:r>
    </w:p>
    <w:p w14:paraId="65B658B6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1F76346E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>Nama</w:t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14C63289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>NIP</w:t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128D6BB1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Pangkat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927559">
        <w:rPr>
          <w:rFonts w:ascii="Arial" w:hAnsi="Arial" w:cs="Arial"/>
          <w:sz w:val="20"/>
          <w:szCs w:val="20"/>
        </w:rPr>
        <w:t>Gol</w:t>
      </w:r>
      <w:proofErr w:type="spellEnd"/>
      <w:r w:rsidRPr="00927559">
        <w:rPr>
          <w:rFonts w:ascii="Arial" w:hAnsi="Arial" w:cs="Arial"/>
          <w:sz w:val="20"/>
          <w:szCs w:val="20"/>
        </w:rPr>
        <w:t>.)</w:t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5669286F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Jabat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struktural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1B4120F0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 xml:space="preserve">Unit </w:t>
      </w:r>
      <w:proofErr w:type="spellStart"/>
      <w:r w:rsidRPr="00927559">
        <w:rPr>
          <w:rFonts w:ascii="Arial" w:hAnsi="Arial" w:cs="Arial"/>
          <w:sz w:val="20"/>
          <w:szCs w:val="20"/>
        </w:rPr>
        <w:t>kerja</w:t>
      </w:r>
      <w:proofErr w:type="spellEnd"/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2C995F45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12E8A9DE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menyatak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bahw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kary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ilmiah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927559">
        <w:rPr>
          <w:rFonts w:ascii="Arial" w:hAnsi="Arial" w:cs="Arial"/>
          <w:sz w:val="20"/>
          <w:szCs w:val="20"/>
        </w:rPr>
        <w:t>diusulk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oleh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osen</w:t>
      </w:r>
      <w:proofErr w:type="spellEnd"/>
      <w:r w:rsidRPr="00927559">
        <w:rPr>
          <w:rFonts w:ascii="Arial" w:hAnsi="Arial" w:cs="Arial"/>
          <w:sz w:val="20"/>
          <w:szCs w:val="20"/>
        </w:rPr>
        <w:t>,</w:t>
      </w:r>
    </w:p>
    <w:p w14:paraId="02C96E49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0498A8AF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>Nama</w:t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6F8C03F6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>NIP</w:t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6980E2A6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Pangkat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927559">
        <w:rPr>
          <w:rFonts w:ascii="Arial" w:hAnsi="Arial" w:cs="Arial"/>
          <w:sz w:val="20"/>
          <w:szCs w:val="20"/>
        </w:rPr>
        <w:t>Gol</w:t>
      </w:r>
      <w:proofErr w:type="spellEnd"/>
      <w:r w:rsidRPr="00927559">
        <w:rPr>
          <w:rFonts w:ascii="Arial" w:hAnsi="Arial" w:cs="Arial"/>
          <w:sz w:val="20"/>
          <w:szCs w:val="20"/>
        </w:rPr>
        <w:t>.)</w:t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1083F9C3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Jabat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32116031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 xml:space="preserve">Unit </w:t>
      </w:r>
      <w:proofErr w:type="spellStart"/>
      <w:r w:rsidRPr="00927559">
        <w:rPr>
          <w:rFonts w:ascii="Arial" w:hAnsi="Arial" w:cs="Arial"/>
          <w:sz w:val="20"/>
          <w:szCs w:val="20"/>
        </w:rPr>
        <w:t>kerja</w:t>
      </w:r>
      <w:proofErr w:type="spellEnd"/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5FA41409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Judul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kary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ilmiah</w:t>
      </w:r>
      <w:proofErr w:type="spellEnd"/>
      <w:r w:rsidRPr="00927559">
        <w:rPr>
          <w:rFonts w:ascii="Arial" w:hAnsi="Arial" w:cs="Arial"/>
          <w:sz w:val="20"/>
          <w:szCs w:val="20"/>
        </w:rPr>
        <w:tab/>
        <w:t>: .............................................................................................</w:t>
      </w:r>
    </w:p>
    <w:p w14:paraId="34A18E1D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34D5B724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927559">
        <w:rPr>
          <w:rFonts w:ascii="Arial" w:hAnsi="Arial" w:cs="Arial"/>
          <w:sz w:val="20"/>
          <w:szCs w:val="20"/>
        </w:rPr>
        <w:t>untuk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ipresentasik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alam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seminar ............................. di .............................. </w:t>
      </w:r>
      <w:proofErr w:type="spellStart"/>
      <w:r w:rsidRPr="00927559">
        <w:rPr>
          <w:rFonts w:ascii="Arial" w:hAnsi="Arial" w:cs="Arial"/>
          <w:sz w:val="20"/>
          <w:szCs w:val="20"/>
        </w:rPr>
        <w:t>pad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tanggal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................................... </w:t>
      </w:r>
      <w:proofErr w:type="spellStart"/>
      <w:r w:rsidRPr="00927559">
        <w:rPr>
          <w:rFonts w:ascii="Arial" w:hAnsi="Arial" w:cs="Arial"/>
          <w:sz w:val="20"/>
          <w:szCs w:val="20"/>
        </w:rPr>
        <w:t>telah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melalui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proses review </w:t>
      </w:r>
      <w:proofErr w:type="spellStart"/>
      <w:r w:rsidRPr="00927559">
        <w:rPr>
          <w:rFonts w:ascii="Arial" w:hAnsi="Arial" w:cs="Arial"/>
          <w:sz w:val="20"/>
          <w:szCs w:val="20"/>
        </w:rPr>
        <w:t>plagiarisme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927559">
        <w:rPr>
          <w:rFonts w:ascii="Arial" w:hAnsi="Arial" w:cs="Arial"/>
          <w:sz w:val="20"/>
          <w:szCs w:val="20"/>
        </w:rPr>
        <w:t>berdasark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927559">
        <w:rPr>
          <w:rFonts w:ascii="Arial" w:hAnsi="Arial" w:cs="Arial"/>
          <w:sz w:val="20"/>
          <w:szCs w:val="20"/>
        </w:rPr>
        <w:t>hasil</w:t>
      </w:r>
      <w:proofErr w:type="spellEnd"/>
      <w:proofErr w:type="gramEnd"/>
      <w:r w:rsidRPr="00927559">
        <w:rPr>
          <w:rFonts w:ascii="Arial" w:hAnsi="Arial" w:cs="Arial"/>
          <w:sz w:val="20"/>
          <w:szCs w:val="20"/>
        </w:rPr>
        <w:t xml:space="preserve"> review </w:t>
      </w:r>
      <w:proofErr w:type="spellStart"/>
      <w:r w:rsidRPr="00927559">
        <w:rPr>
          <w:rFonts w:ascii="Arial" w:hAnsi="Arial" w:cs="Arial"/>
          <w:sz w:val="20"/>
          <w:szCs w:val="20"/>
        </w:rPr>
        <w:t>dinyatak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bahw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kary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ilmiah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tersebut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adalah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r w:rsidRPr="00927559">
        <w:rPr>
          <w:rFonts w:ascii="Arial" w:hAnsi="Arial" w:cs="Arial"/>
          <w:b/>
          <w:sz w:val="20"/>
          <w:szCs w:val="20"/>
        </w:rPr>
        <w:t>KARYA ASLI PENGUSUL</w:t>
      </w:r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r w:rsidRPr="00927559">
        <w:rPr>
          <w:rFonts w:ascii="Arial" w:hAnsi="Arial" w:cs="Arial"/>
          <w:b/>
          <w:sz w:val="20"/>
          <w:szCs w:val="20"/>
        </w:rPr>
        <w:t>BEBAS PLAGIARISME</w:t>
      </w:r>
      <w:r w:rsidRPr="00927559">
        <w:rPr>
          <w:rFonts w:ascii="Arial" w:hAnsi="Arial" w:cs="Arial"/>
          <w:sz w:val="20"/>
          <w:szCs w:val="20"/>
        </w:rPr>
        <w:t>.</w:t>
      </w:r>
    </w:p>
    <w:p w14:paraId="05DFBA4C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72FA9D65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 xml:space="preserve">Surat </w:t>
      </w:r>
      <w:proofErr w:type="spellStart"/>
      <w:r w:rsidRPr="00927559">
        <w:rPr>
          <w:rFonts w:ascii="Arial" w:hAnsi="Arial" w:cs="Arial"/>
          <w:sz w:val="20"/>
          <w:szCs w:val="20"/>
        </w:rPr>
        <w:t>pernyata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ini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ibuat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untuk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apat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ipergunakan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sebagaiman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mestinya</w:t>
      </w:r>
      <w:proofErr w:type="spellEnd"/>
      <w:r w:rsidRPr="00927559">
        <w:rPr>
          <w:rFonts w:ascii="Arial" w:hAnsi="Arial" w:cs="Arial"/>
          <w:sz w:val="20"/>
          <w:szCs w:val="20"/>
        </w:rPr>
        <w:t>.</w:t>
      </w:r>
    </w:p>
    <w:p w14:paraId="137516D8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0DFA065B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4BD29924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Yogyakarta, ....................................</w:t>
      </w:r>
    </w:p>
    <w:p w14:paraId="6949C9E0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proofErr w:type="spellStart"/>
      <w:r w:rsidRPr="00927559">
        <w:rPr>
          <w:rFonts w:ascii="Arial" w:hAnsi="Arial" w:cs="Arial"/>
          <w:sz w:val="20"/>
          <w:szCs w:val="20"/>
        </w:rPr>
        <w:t>Dekan</w:t>
      </w:r>
      <w:proofErr w:type="spellEnd"/>
      <w:r w:rsidRPr="00927559">
        <w:rPr>
          <w:rFonts w:ascii="Arial" w:hAnsi="Arial" w:cs="Arial"/>
          <w:sz w:val="20"/>
          <w:szCs w:val="20"/>
        </w:rPr>
        <w:t>/</w:t>
      </w:r>
      <w:proofErr w:type="spellStart"/>
      <w:r w:rsidRPr="00927559">
        <w:rPr>
          <w:rFonts w:ascii="Arial" w:hAnsi="Arial" w:cs="Arial"/>
          <w:sz w:val="20"/>
          <w:szCs w:val="20"/>
        </w:rPr>
        <w:t>Direktur</w:t>
      </w:r>
      <w:proofErr w:type="spellEnd"/>
      <w:r w:rsidRPr="00927559">
        <w:rPr>
          <w:rFonts w:ascii="Arial" w:hAnsi="Arial" w:cs="Arial"/>
          <w:sz w:val="20"/>
          <w:szCs w:val="20"/>
        </w:rPr>
        <w:t>/</w:t>
      </w:r>
      <w:proofErr w:type="spellStart"/>
      <w:r w:rsidRPr="00927559">
        <w:rPr>
          <w:rFonts w:ascii="Arial" w:hAnsi="Arial" w:cs="Arial"/>
          <w:sz w:val="20"/>
          <w:szCs w:val="20"/>
        </w:rPr>
        <w:t>Kepala</w:t>
      </w:r>
      <w:proofErr w:type="spellEnd"/>
      <w:r w:rsidRPr="009275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27559">
        <w:rPr>
          <w:rFonts w:ascii="Arial" w:hAnsi="Arial" w:cs="Arial"/>
          <w:sz w:val="20"/>
          <w:szCs w:val="20"/>
        </w:rPr>
        <w:t>Departemen</w:t>
      </w:r>
      <w:proofErr w:type="spellEnd"/>
    </w:p>
    <w:p w14:paraId="4ED2815F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7CBA0209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06ECFC06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4C8D2342" w14:textId="77777777" w:rsidR="008173A0" w:rsidRPr="00927559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7AB07BC0" w14:textId="79CA84AF" w:rsidR="00A21851" w:rsidRPr="008738CF" w:rsidRDefault="008173A0" w:rsidP="008738CF">
      <w:pPr>
        <w:jc w:val="both"/>
        <w:rPr>
          <w:rFonts w:ascii="Arial" w:hAnsi="Arial" w:cs="Arial"/>
          <w:sz w:val="20"/>
          <w:szCs w:val="20"/>
        </w:rPr>
      </w:pP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</w:r>
      <w:r w:rsidRPr="00927559">
        <w:rPr>
          <w:rFonts w:ascii="Arial" w:hAnsi="Arial" w:cs="Arial"/>
          <w:sz w:val="20"/>
          <w:szCs w:val="20"/>
        </w:rPr>
        <w:tab/>
        <w:t>........................................................</w:t>
      </w:r>
      <w:bookmarkStart w:id="0" w:name="_GoBack"/>
      <w:bookmarkEnd w:id="0"/>
    </w:p>
    <w:sectPr w:rsidR="00A21851" w:rsidRPr="008738CF" w:rsidSect="008738CF"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1" w15:restartNumberingAfterBreak="0">
    <w:nsid w:val="00000018"/>
    <w:multiLevelType w:val="hybridMultilevel"/>
    <w:tmpl w:val="9B34C406"/>
    <w:lvl w:ilvl="0" w:tplc="000008FD">
      <w:start w:val="3"/>
      <w:numFmt w:val="upperLetter"/>
      <w:lvlText w:val="%1."/>
      <w:lvlJc w:val="left"/>
      <w:pPr>
        <w:ind w:left="720" w:hanging="360"/>
      </w:pPr>
    </w:lvl>
    <w:lvl w:ilvl="1" w:tplc="AD587B70">
      <w:start w:val="1"/>
      <w:numFmt w:val="decimal"/>
      <w:lvlText w:val="%2."/>
      <w:lvlJc w:val="left"/>
      <w:pPr>
        <w:ind w:left="786" w:hanging="360"/>
      </w:pPr>
      <w:rPr>
        <w:color w:val="auto"/>
      </w:rPr>
    </w:lvl>
    <w:lvl w:ilvl="2" w:tplc="000008FF">
      <w:start w:val="1"/>
      <w:numFmt w:val="lowerLetter"/>
      <w:lvlText w:val="%3."/>
      <w:lvlJc w:val="left"/>
      <w:pPr>
        <w:ind w:left="2160" w:hanging="360"/>
      </w:pPr>
    </w:lvl>
    <w:lvl w:ilvl="3" w:tplc="00000900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27"/>
    <w:multiLevelType w:val="hybridMultilevel"/>
    <w:tmpl w:val="00000027"/>
    <w:lvl w:ilvl="0" w:tplc="00000ED9">
      <w:start w:val="5"/>
      <w:numFmt w:val="upperLetter"/>
      <w:lvlText w:val="%1."/>
      <w:lvlJc w:val="left"/>
      <w:pPr>
        <w:ind w:left="720" w:hanging="360"/>
      </w:pPr>
    </w:lvl>
    <w:lvl w:ilvl="1" w:tplc="00000EDA">
      <w:start w:val="1"/>
      <w:numFmt w:val="decimal"/>
      <w:lvlText w:val="%2."/>
      <w:lvlJc w:val="left"/>
      <w:pPr>
        <w:ind w:left="1440" w:hanging="360"/>
      </w:pPr>
    </w:lvl>
    <w:lvl w:ilvl="2" w:tplc="00000EDB">
      <w:start w:val="1"/>
      <w:numFmt w:val="lowerLetter"/>
      <w:lvlText w:val="%3."/>
      <w:lvlJc w:val="left"/>
      <w:pPr>
        <w:ind w:left="2160" w:hanging="360"/>
      </w:pPr>
    </w:lvl>
    <w:lvl w:ilvl="3" w:tplc="00000EDC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F585F06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D2F42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F6B0B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6" w15:restartNumberingAfterBreak="0">
    <w:nsid w:val="44436F5E"/>
    <w:multiLevelType w:val="hybridMultilevel"/>
    <w:tmpl w:val="06761A0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91776"/>
    <w:multiLevelType w:val="hybridMultilevel"/>
    <w:tmpl w:val="32102008"/>
    <w:lvl w:ilvl="0" w:tplc="71B46250">
      <w:start w:val="5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E16110A"/>
    <w:multiLevelType w:val="hybridMultilevel"/>
    <w:tmpl w:val="C1243A50"/>
    <w:lvl w:ilvl="0" w:tplc="7DE081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505B3"/>
    <w:multiLevelType w:val="hybridMultilevel"/>
    <w:tmpl w:val="701EC190"/>
    <w:lvl w:ilvl="0" w:tplc="4EB4CE1E">
      <w:start w:val="1"/>
      <w:numFmt w:val="decimal"/>
      <w:lvlText w:val="%1."/>
      <w:lvlJc w:val="left"/>
      <w:pPr>
        <w:ind w:left="1064" w:hanging="4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9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zAztDQ0NzezNDJU0lEKTi0uzszPAykwrwUAJr6kUywAAAA="/>
  </w:docVars>
  <w:rsids>
    <w:rsidRoot w:val="00A57F78"/>
    <w:rsid w:val="00023974"/>
    <w:rsid w:val="00035CBE"/>
    <w:rsid w:val="00040775"/>
    <w:rsid w:val="000528B8"/>
    <w:rsid w:val="000539D5"/>
    <w:rsid w:val="00066088"/>
    <w:rsid w:val="00076C00"/>
    <w:rsid w:val="00097B74"/>
    <w:rsid w:val="000B3108"/>
    <w:rsid w:val="000E439B"/>
    <w:rsid w:val="000E7A54"/>
    <w:rsid w:val="000F20EF"/>
    <w:rsid w:val="000F7B4A"/>
    <w:rsid w:val="00107670"/>
    <w:rsid w:val="00107BB3"/>
    <w:rsid w:val="00166F6A"/>
    <w:rsid w:val="001A42B1"/>
    <w:rsid w:val="001A70F8"/>
    <w:rsid w:val="001B44BB"/>
    <w:rsid w:val="001C07EC"/>
    <w:rsid w:val="002264D3"/>
    <w:rsid w:val="002339DB"/>
    <w:rsid w:val="00250D14"/>
    <w:rsid w:val="00285FAB"/>
    <w:rsid w:val="0029110A"/>
    <w:rsid w:val="002A6E94"/>
    <w:rsid w:val="002A7FE1"/>
    <w:rsid w:val="002B0AF6"/>
    <w:rsid w:val="002C5303"/>
    <w:rsid w:val="002E5FB4"/>
    <w:rsid w:val="002F3CDA"/>
    <w:rsid w:val="00317C36"/>
    <w:rsid w:val="00342EBC"/>
    <w:rsid w:val="00343A90"/>
    <w:rsid w:val="003679C8"/>
    <w:rsid w:val="00391AC5"/>
    <w:rsid w:val="00394348"/>
    <w:rsid w:val="003A3F82"/>
    <w:rsid w:val="003B6355"/>
    <w:rsid w:val="003F14CB"/>
    <w:rsid w:val="003F64C2"/>
    <w:rsid w:val="00412764"/>
    <w:rsid w:val="00415525"/>
    <w:rsid w:val="004202C3"/>
    <w:rsid w:val="004423B0"/>
    <w:rsid w:val="0049479A"/>
    <w:rsid w:val="004A4685"/>
    <w:rsid w:val="004B4B3F"/>
    <w:rsid w:val="004D4920"/>
    <w:rsid w:val="004E18E2"/>
    <w:rsid w:val="004E43F8"/>
    <w:rsid w:val="004E4944"/>
    <w:rsid w:val="00504438"/>
    <w:rsid w:val="00504E35"/>
    <w:rsid w:val="0057262B"/>
    <w:rsid w:val="00573559"/>
    <w:rsid w:val="005741C8"/>
    <w:rsid w:val="0058245E"/>
    <w:rsid w:val="00593E3A"/>
    <w:rsid w:val="005B213C"/>
    <w:rsid w:val="00632E76"/>
    <w:rsid w:val="00636056"/>
    <w:rsid w:val="00644A58"/>
    <w:rsid w:val="00674047"/>
    <w:rsid w:val="006A42CD"/>
    <w:rsid w:val="006A562C"/>
    <w:rsid w:val="006B0E2A"/>
    <w:rsid w:val="006C6628"/>
    <w:rsid w:val="006F7ACC"/>
    <w:rsid w:val="00700E0E"/>
    <w:rsid w:val="00715665"/>
    <w:rsid w:val="007415AB"/>
    <w:rsid w:val="00752906"/>
    <w:rsid w:val="00771A9A"/>
    <w:rsid w:val="0077453E"/>
    <w:rsid w:val="00777056"/>
    <w:rsid w:val="00786514"/>
    <w:rsid w:val="007A7E21"/>
    <w:rsid w:val="007B2240"/>
    <w:rsid w:val="007C72BF"/>
    <w:rsid w:val="0080613C"/>
    <w:rsid w:val="00811FC0"/>
    <w:rsid w:val="008173A0"/>
    <w:rsid w:val="00820714"/>
    <w:rsid w:val="00837BD2"/>
    <w:rsid w:val="00850643"/>
    <w:rsid w:val="0085290B"/>
    <w:rsid w:val="008738CF"/>
    <w:rsid w:val="008B641D"/>
    <w:rsid w:val="008B745B"/>
    <w:rsid w:val="008E37B0"/>
    <w:rsid w:val="00905B6E"/>
    <w:rsid w:val="00927559"/>
    <w:rsid w:val="00927574"/>
    <w:rsid w:val="00933130"/>
    <w:rsid w:val="009A50C3"/>
    <w:rsid w:val="009E37A2"/>
    <w:rsid w:val="009F2E9C"/>
    <w:rsid w:val="00A043F7"/>
    <w:rsid w:val="00A163D0"/>
    <w:rsid w:val="00A21851"/>
    <w:rsid w:val="00A57F78"/>
    <w:rsid w:val="00A71661"/>
    <w:rsid w:val="00AB41DD"/>
    <w:rsid w:val="00AD3EE1"/>
    <w:rsid w:val="00AE6AB6"/>
    <w:rsid w:val="00B024CB"/>
    <w:rsid w:val="00B14568"/>
    <w:rsid w:val="00B32B1F"/>
    <w:rsid w:val="00B37906"/>
    <w:rsid w:val="00B40E3F"/>
    <w:rsid w:val="00B440BE"/>
    <w:rsid w:val="00B56D17"/>
    <w:rsid w:val="00B679EB"/>
    <w:rsid w:val="00B81F93"/>
    <w:rsid w:val="00BB3AE8"/>
    <w:rsid w:val="00BC02A2"/>
    <w:rsid w:val="00C23285"/>
    <w:rsid w:val="00C45ADF"/>
    <w:rsid w:val="00C463BA"/>
    <w:rsid w:val="00C818AA"/>
    <w:rsid w:val="00C9797E"/>
    <w:rsid w:val="00CD3FF5"/>
    <w:rsid w:val="00CE5CF6"/>
    <w:rsid w:val="00CE7A78"/>
    <w:rsid w:val="00D01840"/>
    <w:rsid w:val="00D57BFE"/>
    <w:rsid w:val="00D91D90"/>
    <w:rsid w:val="00DB27EC"/>
    <w:rsid w:val="00DB7F29"/>
    <w:rsid w:val="00E14C1E"/>
    <w:rsid w:val="00E3375D"/>
    <w:rsid w:val="00E3590F"/>
    <w:rsid w:val="00E44EA9"/>
    <w:rsid w:val="00E45B0F"/>
    <w:rsid w:val="00E65DDF"/>
    <w:rsid w:val="00E73E4A"/>
    <w:rsid w:val="00EA4704"/>
    <w:rsid w:val="00EC6894"/>
    <w:rsid w:val="00ED4B76"/>
    <w:rsid w:val="00F63E89"/>
    <w:rsid w:val="00FA7BE8"/>
    <w:rsid w:val="00FB16DC"/>
    <w:rsid w:val="00FD2CDC"/>
    <w:rsid w:val="00FE7055"/>
    <w:rsid w:val="00FF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64AEC"/>
  <w15:docId w15:val="{325C0AA0-DE18-4C43-80D5-85A1A182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2BF"/>
    <w:pPr>
      <w:ind w:left="720"/>
      <w:contextualSpacing/>
    </w:pPr>
  </w:style>
  <w:style w:type="table" w:styleId="TableGrid">
    <w:name w:val="Table Grid"/>
    <w:basedOn w:val="TableNormal"/>
    <w:uiPriority w:val="39"/>
    <w:rsid w:val="00066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71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7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B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E"/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rsid w:val="008173A0"/>
    <w:pPr>
      <w:widowControl w:val="0"/>
      <w:suppressAutoHyphens/>
    </w:pPr>
    <w:rPr>
      <w:rFonts w:ascii="Times New Roman" w:eastAsia="MS Mincho" w:hAnsi="Times New Roman" w:cs="Times New Roman"/>
      <w:lang w:bidi="he-IL"/>
    </w:rPr>
  </w:style>
  <w:style w:type="paragraph" w:styleId="Revision">
    <w:name w:val="Revision"/>
    <w:hidden/>
    <w:uiPriority w:val="99"/>
    <w:semiHidden/>
    <w:rsid w:val="006B0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69471-7A26-420A-BAC5-C1F15B9BC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L2</dc:title>
  <dc:creator>BPP UGM</dc:creator>
  <cp:lastModifiedBy>BPP UGM</cp:lastModifiedBy>
  <cp:revision>6</cp:revision>
  <cp:lastPrinted>2018-01-04T07:42:00Z</cp:lastPrinted>
  <dcterms:created xsi:type="dcterms:W3CDTF">2018-01-04T07:41:00Z</dcterms:created>
  <dcterms:modified xsi:type="dcterms:W3CDTF">2018-01-04T09:20:00Z</dcterms:modified>
</cp:coreProperties>
</file>